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Zimbabwe</w:t>
      </w:r>
      <w:r>
        <w:t xml:space="preserve"> </w:t>
      </w:r>
      <w:r>
        <w:t xml:space="preserve">Harare</w:t>
      </w:r>
    </w:p>
    <w:bookmarkStart w:id="21" w:name="X3d68c6ec173284cc364c314f07449e846ecd304"/>
    <w:p>
      <w:pPr>
        <w:pStyle w:val="Heading1"/>
      </w:pPr>
      <w:r>
        <w:t xml:space="preserve">SCHOLARSHIP APPLICATION LETTER FOR PARAMEDIC PROGRAM</w:t>
      </w:r>
    </w:p>
    <w:p>
      <w:pPr>
        <w:pStyle w:val="FirstParagraph"/>
      </w:pPr>
      <w:r>
        <w:t xml:space="preserve">[Your Full Name]</w:t>
      </w:r>
      <w:r>
        <w:br/>
      </w:r>
      <w:r>
        <w:t xml:space="preserve">[Your Address]</w:t>
      </w:r>
      <w:r>
        <w:br/>
      </w:r>
      <w:r>
        <w:t xml:space="preserve">Harare, Zimbabwe</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Paramedic Training Institute</w:t>
      </w:r>
      <w:r>
        <w:br/>
      </w:r>
      <w:r>
        <w:t xml:space="preserve">Harare, Zimbabwe</w:t>
      </w:r>
    </w:p>
    <w:bookmarkStart w:id="20" w:name="X2bf281f4071566db3e24c4466ac17a0351fcb88"/>
    <w:p>
      <w:pPr>
        <w:pStyle w:val="Heading2"/>
      </w:pPr>
      <w:r>
        <w:t xml:space="preserve">Subject: Formal Scholarship Application for Advanced Paramedic Training in Zimbabwe Harare</w:t>
      </w:r>
    </w:p>
    <w:p>
      <w:pPr>
        <w:pStyle w:val="FirstParagraph"/>
      </w:pPr>
      <w:r>
        <w:t xml:space="preserve">Dear Esteemed Scholarship Committee,</w:t>
      </w:r>
    </w:p>
    <w:p>
      <w:pPr>
        <w:pStyle w:val="BodyText"/>
      </w:pPr>
      <w:r>
        <w:t xml:space="preserve">I am writing this Scholarship Application Letter with profound enthusiasm to formally apply for the prestigious Paramedic Scholarships offered by the National Paramedic Training Institute in Harare, Zimbabwe. As a dedicated healthcare advocate deeply committed to transforming emergency medical services in our communities, I believe this opportunity represents not merely an educational advancement but a pivotal step toward addressing critical healthcare gaps across Zimbabwe Harare and beyond. Having witnessed firsthand the devastating impact of inadequate emergency response systems during my volunteer work with community health initiatives in Harare's urban centers, I have resolved to pursue advanced training as a Paramedic to become part of the solution.</w:t>
      </w:r>
    </w:p>
    <w:p>
      <w:pPr>
        <w:pStyle w:val="BodyText"/>
      </w:pPr>
      <w:r>
        <w:t xml:space="preserve">My journey toward becoming a Paramedic began during my secondary school years at Sacred Heart High School in Chitungwiza, where I volunteered with the Red Cross Youth Group. During these formative experiences, I assisted in first-aid sessions for local markets and community events. The most transformative moment occurred during a severe cholera outbreak in 2019 when our team responded to over 50 emergency calls within a single week. Witnessing patients collapse without immediate intervention solidified my resolve to become a professional Paramedic who could save lives in those critical moments before hospital arrival. This experience was further intensified when I witnessed the tragic outcome of a delayed response for an elderly diabetic patient in Harare's overcrowded township – an incident that continues to fuel my determination.</w:t>
      </w:r>
    </w:p>
    <w:p>
      <w:pPr>
        <w:pStyle w:val="BodyText"/>
      </w:pPr>
      <w:r>
        <w:t xml:space="preserve">My academic foundation has prepared me rigorously for advanced Paramedic training. I graduated with honors (Grade 1) from the University of Zimbabwe College of Health Sciences with a Diploma in Emergency Medical Care, achieving the highest marks in trauma management and pediatric emergency protocols. During my studies, I consistently participated in practical simulations at Parirenyatwa Hospital's Emergency Department – the largest medical facility serving Harare – where I assisted with over 300 patient stabilizations under clinical supervision. My research project on "Improving Pre-Hospital Trauma Care in Urban African Settings" was presented at the Southern African Society of Emergency Medicine conference in Bulawayo, where I received commendation for its focus on context-specific interventions relevant to Zimbabwe Harare's unique challenges.</w:t>
      </w:r>
    </w:p>
    <w:p>
      <w:pPr>
        <w:pStyle w:val="BodyText"/>
      </w:pPr>
      <w:r>
        <w:t xml:space="preserve">The significance of this Paramedic scholarship cannot be overstated for both my personal trajectory and Zimbabwe's healthcare landscape. As the capital city of Zimbabwe, Harare faces mounting pressure from population growth (exceeding 2 million residents) and insufficient emergency response infrastructure. Current statistics reveal that only 30% of medical emergencies in Harare receive professional Paramedic assistance within the critical "golden hour" window – a statistic that directly contributes to preventable mortality rates far exceeding regional averages. My academic research confirmed that communities with regular Paramedic presence experience up to 40% lower death rates from cardiac arrests and severe trauma. By completing this advanced training through your institute, I will directly contribute to closing this gap in Zimbabwe Harare.</w:t>
      </w:r>
    </w:p>
    <w:p>
      <w:pPr>
        <w:pStyle w:val="BodyText"/>
      </w:pPr>
      <w:r>
        <w:t xml:space="preserve">My proposed career pathway aligns precisely with the needs of our nation. Upon certification, I plan to establish a community-based mobile Paramedic unit serving high-density areas of Harare including Mbare Musika and Highfield. This initiative will focus on preventive care education for chronic conditions (diabetes, hypertension) alongside emergency response – addressing both immediate crises and long-term public health challenges. The scholarship funding will enable me to complete the 24-month Advanced Paramedic Program without financial burden, ensuring I graduate with specialized skills in wilderness medicine, disaster response, and telemedicine integration – all critical for Zimbabwe's diverse emergencies. I have already secured a provisional agreement from Harare City Council to deploy this unit upon graduation.</w:t>
      </w:r>
    </w:p>
    <w:p>
      <w:pPr>
        <w:pStyle w:val="BodyText"/>
      </w:pPr>
      <w:r>
        <w:t xml:space="preserve">What distinguishes my Scholarship Application Letter is my deep understanding of Zimbabwean healthcare realities. Unlike generic applications, I have designed every aspect of my proposed work around local constraints: utilizing low-cost, high-impact interventions suitable for resource-limited settings; collaborating with traditional healers to bridge cultural gaps in emergency care; and developing training modules for community first responders – all informed by extensive fieldwork across Harare's public health zones. This contextual awareness ensures my Paramedic practice will be effective within Zimbabwe's specific socio-economic framework rather than attempting foreign models unsuited to our communities.</w:t>
      </w:r>
    </w:p>
    <w:p>
      <w:pPr>
        <w:pStyle w:val="BodyText"/>
      </w:pPr>
      <w:r>
        <w:t xml:space="preserve">I have also meticulously planned how I will give back to Zimbabwe Harare upon completion of this program. Within six months of graduating, I intend to partner with the Ministry of Health and Child Care on a nationwide Paramedic training initiative for rural clinics – replicating the success model established in Harare. Additionally, I will establish a mentorship program at Chitungwiza High School to inspire future generations, particularly young women (who comprise only 15% of current Paramedics in Zimbabwe) to pursue this vital career path. My long-term vision includes developing a mobile app for emergency response coordination that integrates with Harare's existing ambulance dispatch system – a project already in conceptual stages.</w:t>
      </w:r>
    </w:p>
    <w:p>
      <w:pPr>
        <w:pStyle w:val="BodyText"/>
      </w:pPr>
      <w:r>
        <w:t xml:space="preserve">The financial burden of the advanced Paramedic program represents the only barrier preventing me from immediately implementing these solutions. As the eldest daughter in a family where my father is retired and my mother works as a primary school teacher, I cannot rely on family support for this critical investment. This scholarship would not merely fund my education but catalyze an entire network of community health improvements across Zimbabwe Harare. My previous achievements – including securing grants for two community first-aid initiatives totalling $2,500 from the Zimbabwe Red Cross – demonstrate my commitment to resourceful service and ability to maximize limited funding.</w:t>
      </w:r>
    </w:p>
    <w:p>
      <w:pPr>
        <w:pStyle w:val="BodyText"/>
      </w:pPr>
      <w:r>
        <w:t xml:space="preserve">Finally, I wish to emphasize that this Scholarship Application Letter represents more than a request for financial aid; it is a pledge of service. I have already committed 18 months of volunteer work with Harare's Emergency Medical Services (HES) as an ambulance driver's assistant, gaining irreplaceable insights into the operational realities we face daily. My passion for becoming a Paramedic in Zimbabwe Harare stems from witnessing how emergency medical care can transform not just individual lives, but entire communities – turning despair into hope through skilled intervention. I am ready to contribute my energy, intellect, and unwavering dedication to this vital mission.</w:t>
      </w:r>
    </w:p>
    <w:p>
      <w:pPr>
        <w:pStyle w:val="BodyText"/>
      </w:pPr>
      <w:r>
        <w:t xml:space="preserve">I respectfully request the opportunity to discuss how my vision for advanced Paramedic care aligns with your institute's mission. Thank you for considering my Scholarship Application Letter for the Paramedic program in Zimbabwe Harare. I have attached all required documentation including academic transcripts, letters of recommendation from Dr. Tafadzwa Chirwa (Head of Emergency Medicine at Parirenyatwa Hospital) and Pastor Joseph Muparutsa (community health coordinator), and my detailed implementation plan for the Harare Community Paramedic Unit.</w:t>
      </w:r>
    </w:p>
    <w:p>
      <w:pPr>
        <w:pStyle w:val="BodyText"/>
      </w:pPr>
      <w:r>
        <w:t xml:space="preserve">With deepest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Zimbabwe Harare</dc:title>
  <dc:creator/>
  <dc:language>en</dc:language>
  <cp:keywords/>
  <dcterms:created xsi:type="dcterms:W3CDTF">2026-07-21T04:57:45Z</dcterms:created>
  <dcterms:modified xsi:type="dcterms:W3CDTF">2026-07-21T04:57:45Z</dcterms:modified>
</cp:coreProperties>
</file>

<file path=docProps/custom.xml><?xml version="1.0" encoding="utf-8"?>
<Properties xmlns="http://schemas.openxmlformats.org/officeDocument/2006/custom-properties" xmlns:vt="http://schemas.openxmlformats.org/officeDocument/2006/docPropsVTypes"/>
</file>